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mpanzee faeces associated circular DNA virus 1 isolate CPNG_29286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tcherbird polyomavirus isolate AWH19840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dgerigar fledgling disease virus -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ythrura gouldiae polyomavirus 1 strain 120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w polyoma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tant Streptomyces sp. Je 1-4 4N24_ara, complete genom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1:58:38Z</dcterms:created>
  <dcterms:modified xsi:type="dcterms:W3CDTF">2024-08-03T21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